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embr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visualisation-des-donnees"/>
      <w:bookmarkEnd w:id="21"/>
      <w:r>
        <w:t xml:space="preserve">Visualisation des donnees</w:t>
      </w:r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VerbatimChar"/>
        </w:rPr>
        <w:t xml:space="preserve">## Loading CORproject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Heading1"/>
      </w:pPr>
      <w:bookmarkStart w:id="22" w:name="analyse-des-donnees"/>
      <w:bookmarkEnd w:id="22"/>
      <w:r>
        <w:t xml:space="preserve">Analyse des donnees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mparaison-des-groupes"/>
      <w:bookmarkEnd w:id="24"/>
      <w:r>
        <w:t xml:space="preserve">Comparaison des groupes</w:t>
      </w:r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analyse_stat(data = "./../data/fitness.csv"): argument inutilisé (data = "./../data/fitness.csv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2638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dcterms:created xsi:type="dcterms:W3CDTF">2020-11-06T12:18:18Z</dcterms:created>
  <dcterms:modified xsi:type="dcterms:W3CDTF">2020-11-06T12:18:18Z</dcterms:modified>
</cp:coreProperties>
</file>